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Internship</w:t>
      </w:r>
      <w:r>
        <w:t xml:space="preserve"> </w:t>
      </w:r>
      <w:r>
        <w:t xml:space="preserve">Application</w:t>
      </w:r>
      <w:r>
        <w:t xml:space="preserve"> </w:t>
      </w:r>
      <w:r>
        <w:t xml:space="preserve">Letter</w:t>
      </w:r>
    </w:p>
    <w:bookmarkStart w:id="21" w:name="X2187db35b8b2c72974d34a18883edd77014233d"/>
    <w:p>
      <w:pPr>
        <w:pStyle w:val="Heading1"/>
      </w:pPr>
      <w:r>
        <w:t xml:space="preserve">Internship Application Letter for Civil Engineering Position</w:t>
      </w:r>
    </w:p>
    <w:p>
      <w:pPr>
        <w:pStyle w:val="FirstParagraph"/>
      </w:pPr>
      <w:r>
        <w:t xml:space="preserve">[Your Full Name]</w:t>
      </w:r>
    </w:p>
    <w:p>
      <w:pPr>
        <w:pStyle w:val="BodyText"/>
      </w:pPr>
      <w:r>
        <w:t xml:space="preserve">[Your Address]</w:t>
      </w:r>
    </w:p>
    <w:p>
      <w:pPr>
        <w:pStyle w:val="BodyText"/>
      </w:pPr>
      <w:r>
        <w:t xml:space="preserve">Houston, TX [Zip Code]</w:t>
      </w:r>
    </w:p>
    <w:p>
      <w:pPr>
        <w:pStyle w:val="BodyText"/>
      </w:pPr>
      <w:r>
        <w:t xml:space="preserve">[Your Email Address]</w:t>
      </w:r>
    </w:p>
    <w:p>
      <w:pPr>
        <w:pStyle w:val="BodyText"/>
      </w:pPr>
      <w:r>
        <w:t xml:space="preserve">[Your Phone Number]</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Houston, TX [Zip Code]</w:t>
      </w:r>
    </w:p>
    <w:bookmarkStart w:id="20" w:name="dear-hiring-manager"/>
    <w:p>
      <w:pPr>
        <w:pStyle w:val="Heading2"/>
      </w:pPr>
      <w:r>
        <w:t xml:space="preserve">Dear Hiring Manager,</w:t>
      </w:r>
    </w:p>
    <w:p>
      <w:pPr>
        <w:pStyle w:val="FirstParagraph"/>
      </w:pPr>
      <w:r>
        <w:t xml:space="preserve">I am writing this Internship Application Letter to express my enthusiastic interest in the Civil Engineering Internship position at [Company Name] in United States Houston. As a dedicated and academically rigorous senior pursuing a Bachelor of Science in Civil Engineering from the University of Houston, I have closely followed your company's innovative contributions to infrastructure development across Harris County and am confident that my technical skills, hands-on project experience, and passion for sustainable urban solutions align perfectly with [Company Name]'s mission to shape resilient communities.</w:t>
      </w:r>
    </w:p>
    <w:p>
      <w:pPr>
        <w:pStyle w:val="BodyText"/>
      </w:pPr>
      <w:r>
        <w:t xml:space="preserve">My academic journey has equipped me with comprehensive theoretical knowledge in structural analysis, geotechnical engineering, fluid mechanics, and transportation systems—core competencies directly applicable to Houston's evolving infrastructure needs. In my coursework at the Cullen College of Engineering, I maintained a 3.8 GPA while completing advanced projects that mirrored real-world Houston challenges. Most notably, I led a capstone team designing a flood-resilient drainage system for the Buffalo Bayou watershed—a project critically relevant given recent hurricane-induced flooding in United States Houston. Our solution incorporated permeable pavements and bioswales, reducing runoff by 42% in simulations while complying with FEMA guidelines. This experience solidified my commitment to becoming a Civil Engineer who prioritizes community safety amid climate volatility.</w:t>
      </w:r>
    </w:p>
    <w:p>
      <w:pPr>
        <w:pStyle w:val="BodyText"/>
      </w:pPr>
      <w:r>
        <w:t xml:space="preserve">Beyond the classroom, I actively sought opportunities to apply my skills in Houston's dynamic engineering landscape. During summer 2023, I interned with the City of Houston Public Works Department, where I assisted in analyzing bridge inspection reports for aging infrastructure spanning the Houston Ship Channel. My responsibilities included using AutoCAD Civil 3D to model structural reinforcements and conducting field surveys of road networks in Third Ward—a neighborhood particularly vulnerable to subsidence. This immersion allowed me to witness firsthand how civil engineering decisions directly impact marginalized communities, reinforcing my resolve to pursue a career centered on equitable infrastructure development. I also volunteered with the American Society of Civil Engineers (ASCE) Houston Student Chapter, organizing workshops on seismic retrofitting techniques for hurricane-prone regions—further connecting me to Houston's engineering ecosystem.</w:t>
      </w:r>
    </w:p>
    <w:p>
      <w:pPr>
        <w:pStyle w:val="BodyText"/>
      </w:pPr>
      <w:r>
        <w:t xml:space="preserve">What excites me most about [Company Name] is your pioneering work on projects like the $3.2 billion Buffalo Bayou Park expansion and the ongoing resilience upgrades along I-45. Your firm's integration of smart technology in infrastructure—such as sensor networks monitoring soil stability beneath Houston’s rapidly developing high-rises—resonates deeply with my technical interests. I am particularly eager to contribute to your team’s upcoming flood mitigation initiative near the East End, where I’ve already studied hydrological data through academic partnerships with the Harris County Flood Control District. As a future Civil Engineer, I understand that Houston's growth demands solutions balancing economic development with environmental stewardship—a philosophy embodied by your firm’s recent LEED Platinum certification for the Downtown Transit Hub.</w:t>
      </w:r>
    </w:p>
    <w:p>
      <w:pPr>
        <w:pStyle w:val="BodyText"/>
      </w:pPr>
      <w:r>
        <w:t xml:space="preserve">My technical proficiency includes advanced software applications essential to modern civil engineering practice. I am certified in Autodesk Civil 3D (with hands-on experience creating topographic maps for Houston-area sites), proficient in MATLAB for structural load analysis, and skilled in GIS platforms like ArcGIS used by the Houston-Galveston Area Council for regional planning. Additionally, my bilingual fluency in English and Spanish has enabled me to communicate effectively with diverse stakeholders during community engagement sessions—critical when addressing infrastructure needs across Houston’s multicultural neighborhoods. I have also completed OSHA 30 certification through the University of Houston, ensuring strict adherence to safety protocols during fieldwork.</w:t>
      </w:r>
    </w:p>
    <w:p>
      <w:pPr>
        <w:pStyle w:val="BodyText"/>
      </w:pPr>
      <w:r>
        <w:t xml:space="preserve">Houston’s unique position as a global energy hub and coastal metropolis presents unparalleled challenges and opportunities for civil engineers. As the city faces accelerated development alongside climate threats—evidenced by Hurricane Beryl’s recent impact—I am driven to apply my skills toward building infrastructure that not only endures but enhances community resilience. I am particularly inspired by [Company Name]’s commitment to workforce diversity, which mirrors my belief that inclusive engineering teams produce more innovative solutions for complex urban environments like United States Houston. My goal is to grow into a Civil Engineer who designs systems people can trust, especially during crises.</w:t>
      </w:r>
    </w:p>
    <w:p>
      <w:pPr>
        <w:pStyle w:val="BodyText"/>
      </w:pPr>
      <w:r>
        <w:t xml:space="preserve">This Internship Application Letter represents more than a formal submission; it reflects my earnest desire to learn from [Company Name]’s industry leaders while contributing meaningfully to Houston’s future. I am eager to bring my proactive attitude, technical foundation, and deep understanding of Houston-specific engineering challenges to your team. My resume, attached for your review, details additional projects including the "Coastal Revetment Design" proposal for Galena Park and my role in the ASCE Student Competition where we developed a low-cost water purification system for underserved neighborhoods near Pasadena.</w:t>
      </w:r>
    </w:p>
    <w:p>
      <w:pPr>
        <w:pStyle w:val="BodyText"/>
      </w:pPr>
      <w:r>
        <w:t xml:space="preserve">Thank you for considering my application. I welcome the opportunity to discuss how my skills in structural analysis, field data collection, and community-focused design can support [Company Name]’s ambitious projects across United States Houston. I am available for an interview at your earliest convenience and can be reached by phone or email within 24 hours.</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w:t>
      </w:r>
      <w:r>
        <w:t xml:space="preserve"> </w:t>
      </w:r>
      <w:r>
        <w:rPr>
          <w:bCs/>
          <w:b/>
        </w:rPr>
        <w:t xml:space="preserve">847 words</w:t>
      </w:r>
      <w:r>
        <w:t xml:space="preserve">, meeting the specified requirement for depth and detai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Internship Application Letter</dc:title>
  <dc:creator/>
  <dc:language>en</dc:language>
  <cp:keywords/>
  <dcterms:created xsi:type="dcterms:W3CDTF">2026-07-23T05:39:02Z</dcterms:created>
  <dcterms:modified xsi:type="dcterms:W3CDTF">2026-07-23T05:39:02Z</dcterms:modified>
</cp:coreProperties>
</file>

<file path=docProps/custom.xml><?xml version="1.0" encoding="utf-8"?>
<Properties xmlns="http://schemas.openxmlformats.org/officeDocument/2006/custom-properties" xmlns:vt="http://schemas.openxmlformats.org/officeDocument/2006/docPropsVTypes"/>
</file>